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6D1125" w14:textId="6E5621B1" w:rsidR="00EE1CC5" w:rsidRPr="00F974AD" w:rsidRDefault="00F974AD" w:rsidP="00CC6899">
      <w:pPr>
        <w:jc w:val="center"/>
        <w:rPr>
          <w:rFonts w:asciiTheme="minorHAnsi" w:eastAsiaTheme="minorHAnsi" w:hAnsiTheme="minorHAnsi" w:cstheme="minorHAnsi"/>
          <w:b/>
          <w:sz w:val="24"/>
          <w:szCs w:val="24"/>
        </w:rPr>
      </w:pPr>
      <w:r w:rsidRPr="00F974AD">
        <w:rPr>
          <w:rFonts w:asciiTheme="minorHAnsi" w:eastAsiaTheme="minorHAnsi" w:hAnsiTheme="minorHAnsi" w:cstheme="minorHAnsi"/>
          <w:b/>
          <w:sz w:val="24"/>
          <w:szCs w:val="24"/>
        </w:rPr>
        <w:t>GÜZEL SANATLAR TASARIM VE MİMARLIK FAKÜLTESİ</w:t>
      </w:r>
    </w:p>
    <w:p w14:paraId="2C7E9214" w14:textId="719C25F6" w:rsidR="00B9051C" w:rsidRPr="00CC6899" w:rsidRDefault="00451973" w:rsidP="00CC689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AKADEMİK PERSONEL </w:t>
      </w:r>
      <w:r w:rsidR="00EE1CC5" w:rsidRPr="00F974AD">
        <w:rPr>
          <w:rFonts w:asciiTheme="minorHAnsi" w:hAnsiTheme="minorHAnsi" w:cstheme="minorHAnsi"/>
          <w:b/>
          <w:sz w:val="24"/>
          <w:szCs w:val="24"/>
        </w:rPr>
        <w:t>BİRİM KALİTE KOMİSYONU</w:t>
      </w:r>
    </w:p>
    <w:tbl>
      <w:tblPr>
        <w:tblpPr w:leftFromText="141" w:rightFromText="141" w:vertAnchor="page" w:horzAnchor="margin" w:tblpY="2656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92"/>
        <w:gridCol w:w="2993"/>
        <w:gridCol w:w="2993"/>
      </w:tblGrid>
      <w:tr w:rsidR="00DE4BF3" w14:paraId="472D1EBF" w14:textId="77777777" w:rsidTr="00DE4BF3">
        <w:trPr>
          <w:trHeight w:val="719"/>
        </w:trPr>
        <w:tc>
          <w:tcPr>
            <w:tcW w:w="2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19449" w14:textId="77777777" w:rsidR="00DE4BF3" w:rsidRPr="00CC6899" w:rsidRDefault="00DE4BF3" w:rsidP="00DE4BF3">
            <w:pPr>
              <w:rPr>
                <w:b/>
              </w:rPr>
            </w:pPr>
            <w:r w:rsidRPr="00CC6899">
              <w:rPr>
                <w:b/>
              </w:rPr>
              <w:t>Tekstil ve Moda Tasarımı Bölümü</w:t>
            </w:r>
          </w:p>
        </w:tc>
        <w:tc>
          <w:tcPr>
            <w:tcW w:w="2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278C7" w14:textId="77777777" w:rsidR="00DE4BF3" w:rsidRPr="00CC6899" w:rsidRDefault="00DE4BF3" w:rsidP="00DE4BF3">
            <w:pPr>
              <w:rPr>
                <w:b/>
              </w:rPr>
            </w:pPr>
            <w:r w:rsidRPr="00CC6899">
              <w:rPr>
                <w:b/>
              </w:rPr>
              <w:t>Fakülte Birim Kalite Sorumlusu</w:t>
            </w:r>
          </w:p>
        </w:tc>
        <w:tc>
          <w:tcPr>
            <w:tcW w:w="2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05657" w14:textId="77777777" w:rsidR="00DE4BF3" w:rsidRPr="00CC6899" w:rsidRDefault="00DE4BF3" w:rsidP="00DE4BF3">
            <w:pPr>
              <w:jc w:val="both"/>
              <w:rPr>
                <w:b/>
              </w:rPr>
            </w:pPr>
            <w:r w:rsidRPr="00CC6899">
              <w:rPr>
                <w:b/>
              </w:rPr>
              <w:t>Doç. Dr. Mustafa Fikret ATEŞ</w:t>
            </w:r>
          </w:p>
        </w:tc>
      </w:tr>
      <w:tr w:rsidR="00DE4BF3" w14:paraId="33B9C6B1" w14:textId="77777777" w:rsidTr="00DE4BF3">
        <w:trPr>
          <w:trHeight w:val="733"/>
        </w:trPr>
        <w:tc>
          <w:tcPr>
            <w:tcW w:w="2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0168BE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İç Mimarlık ve Çevre Tasarımı Bölümü</w:t>
            </w:r>
          </w:p>
          <w:p w14:paraId="361C1552" w14:textId="77777777" w:rsidR="00DE4BF3" w:rsidRPr="00CC6899" w:rsidRDefault="00DE4BF3" w:rsidP="00DE4BF3">
            <w:pPr>
              <w:jc w:val="center"/>
              <w:rPr>
                <w:rFonts w:eastAsiaTheme="minorHAnsi" w:cs="Calibri"/>
              </w:rPr>
            </w:pPr>
          </w:p>
        </w:tc>
        <w:tc>
          <w:tcPr>
            <w:tcW w:w="2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AAB86" w14:textId="77777777" w:rsidR="00DE4BF3" w:rsidRPr="00CC6899" w:rsidRDefault="00DE4BF3" w:rsidP="00DE4BF3">
            <w:pPr>
              <w:rPr>
                <w:rFonts w:eastAsiaTheme="minorHAnsi" w:cs="Calibri"/>
                <w:color w:val="000000"/>
              </w:rPr>
            </w:pPr>
            <w:r>
              <w:t xml:space="preserve">Bölüm Birim Kalite Komisyon </w:t>
            </w:r>
            <w:r>
              <w:rPr>
                <w:color w:val="000000"/>
              </w:rPr>
              <w:t>Sorumlusu</w:t>
            </w:r>
          </w:p>
        </w:tc>
        <w:tc>
          <w:tcPr>
            <w:tcW w:w="2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3317D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 w:rsidRPr="007A49D5">
              <w:rPr>
                <w:b/>
              </w:rPr>
              <w:t xml:space="preserve">Dr. </w:t>
            </w:r>
            <w:proofErr w:type="spellStart"/>
            <w:r w:rsidRPr="007A49D5">
              <w:rPr>
                <w:b/>
              </w:rPr>
              <w:t>Öğr</w:t>
            </w:r>
            <w:proofErr w:type="spellEnd"/>
            <w:r w:rsidRPr="007A49D5">
              <w:rPr>
                <w:b/>
              </w:rPr>
              <w:t xml:space="preserve">. Üyesi </w:t>
            </w:r>
            <w:proofErr w:type="spellStart"/>
            <w:r w:rsidRPr="007A49D5">
              <w:rPr>
                <w:b/>
              </w:rPr>
              <w:t>Soufi</w:t>
            </w:r>
            <w:proofErr w:type="spellEnd"/>
            <w:r w:rsidRPr="007A49D5">
              <w:rPr>
                <w:b/>
              </w:rPr>
              <w:t xml:space="preserve"> MOAZEMİ GOUDARZİ</w:t>
            </w:r>
          </w:p>
          <w:p w14:paraId="65CE3AFC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</w:p>
        </w:tc>
      </w:tr>
      <w:tr w:rsidR="00DE4BF3" w14:paraId="03C2F749" w14:textId="77777777" w:rsidTr="00DE4BF3">
        <w:trPr>
          <w:trHeight w:val="707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08326A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Görsel İletişim Tasarımı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2FC9A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rPr>
                <w:color w:val="000000"/>
              </w:rP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16F99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 w:rsidRPr="007A49D5">
              <w:rPr>
                <w:b/>
              </w:rPr>
              <w:t>Doç. Dr. Özge MAZLUM</w:t>
            </w:r>
          </w:p>
        </w:tc>
      </w:tr>
      <w:tr w:rsidR="00DE4BF3" w14:paraId="3113C4D0" w14:textId="77777777" w:rsidTr="00DE4BF3">
        <w:trPr>
          <w:trHeight w:val="719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54F8F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Grafik Tasarımı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A08F4" w14:textId="77777777" w:rsidR="00DE4BF3" w:rsidRDefault="00DE4BF3" w:rsidP="00DE4BF3">
            <w:pPr>
              <w:rPr>
                <w:rFonts w:eastAsiaTheme="minorHAnsi" w:cs="Calibri"/>
                <w:color w:val="000000"/>
              </w:rPr>
            </w:pPr>
            <w:r>
              <w:rPr>
                <w:color w:val="000000"/>
              </w:rP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D6309D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 w:rsidRPr="007A49D5">
              <w:rPr>
                <w:b/>
              </w:rPr>
              <w:t xml:space="preserve">Dr. </w:t>
            </w:r>
            <w:proofErr w:type="spellStart"/>
            <w:r w:rsidRPr="007A49D5">
              <w:rPr>
                <w:b/>
              </w:rPr>
              <w:t>Öğr</w:t>
            </w:r>
            <w:proofErr w:type="spellEnd"/>
            <w:r w:rsidRPr="007A49D5">
              <w:rPr>
                <w:b/>
              </w:rPr>
              <w:t>. Üyesi Halime TÜRKKAN</w:t>
            </w:r>
          </w:p>
        </w:tc>
      </w:tr>
      <w:tr w:rsidR="00DE4BF3" w14:paraId="0B64832B" w14:textId="77777777" w:rsidTr="00DE4BF3">
        <w:trPr>
          <w:trHeight w:val="719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227DE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Tekstil ve Moda Tasarımı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0545A" w14:textId="77777777" w:rsidR="00DE4BF3" w:rsidRDefault="00DE4BF3" w:rsidP="00DE4BF3">
            <w:pPr>
              <w:rPr>
                <w:rFonts w:eastAsiaTheme="minorHAnsi" w:cs="Calibri"/>
                <w:color w:val="000000"/>
              </w:rPr>
            </w:pPr>
            <w:r>
              <w:rPr>
                <w:color w:val="000000"/>
              </w:rP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60DF54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proofErr w:type="spellStart"/>
            <w:r w:rsidRPr="007A49D5">
              <w:rPr>
                <w:b/>
              </w:rPr>
              <w:t>Öğr</w:t>
            </w:r>
            <w:proofErr w:type="spellEnd"/>
            <w:r w:rsidRPr="007A49D5">
              <w:rPr>
                <w:b/>
              </w:rPr>
              <w:t xml:space="preserve">. Gör. </w:t>
            </w:r>
            <w:r>
              <w:rPr>
                <w:b/>
              </w:rPr>
              <w:t>Arif KARA</w:t>
            </w:r>
          </w:p>
        </w:tc>
      </w:tr>
      <w:tr w:rsidR="00DE4BF3" w14:paraId="6F319BD9" w14:textId="77777777" w:rsidTr="00DE4BF3">
        <w:trPr>
          <w:trHeight w:val="719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8C072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Film Tasarımı ve Yönetimi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CB9541" w14:textId="77777777" w:rsidR="00DE4BF3" w:rsidRDefault="00DE4BF3" w:rsidP="00DE4BF3">
            <w:pPr>
              <w:rPr>
                <w:rFonts w:eastAsiaTheme="minorHAnsi" w:cs="Calibri"/>
                <w:color w:val="000000"/>
              </w:rPr>
            </w:pPr>
            <w:r>
              <w:rPr>
                <w:color w:val="000000"/>
              </w:rP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9AF2A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 w:rsidRPr="007A49D5">
              <w:rPr>
                <w:b/>
              </w:rPr>
              <w:t xml:space="preserve">Doç. Dr. </w:t>
            </w:r>
            <w:r>
              <w:rPr>
                <w:b/>
              </w:rPr>
              <w:t>M. Önder ÖZDEM</w:t>
            </w:r>
          </w:p>
        </w:tc>
      </w:tr>
      <w:tr w:rsidR="00DE4BF3" w14:paraId="7C06E9E2" w14:textId="77777777" w:rsidTr="00DE4BF3">
        <w:trPr>
          <w:trHeight w:val="719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4B982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Mimarlık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D9CCC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51F84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 w:rsidRPr="007A49D5">
              <w:rPr>
                <w:b/>
              </w:rPr>
              <w:t xml:space="preserve">Dr. </w:t>
            </w:r>
            <w:proofErr w:type="spellStart"/>
            <w:r w:rsidRPr="007A49D5">
              <w:rPr>
                <w:b/>
              </w:rPr>
              <w:t>Öğr</w:t>
            </w:r>
            <w:proofErr w:type="spellEnd"/>
            <w:r w:rsidRPr="007A49D5">
              <w:rPr>
                <w:b/>
              </w:rPr>
              <w:t>. Üyesi Müge BAHÇECİ</w:t>
            </w:r>
          </w:p>
        </w:tc>
      </w:tr>
      <w:tr w:rsidR="00DE4BF3" w14:paraId="4E28CE4D" w14:textId="77777777" w:rsidTr="00DE4BF3">
        <w:trPr>
          <w:trHeight w:val="719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788A0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Çizgi Film ve Animasyon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12FFA" w14:textId="77777777" w:rsidR="00DE4BF3" w:rsidRDefault="00DE4BF3" w:rsidP="00DE4BF3">
            <w:pPr>
              <w:rPr>
                <w:rFonts w:eastAsiaTheme="minorHAnsi" w:cs="Calibri"/>
                <w:color w:val="000000"/>
              </w:rPr>
            </w:pPr>
            <w:r>
              <w:rPr>
                <w:color w:val="000000"/>
              </w:rP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A5919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>
              <w:rPr>
                <w:b/>
              </w:rPr>
              <w:t xml:space="preserve">Dr. </w:t>
            </w:r>
            <w:proofErr w:type="spellStart"/>
            <w:r>
              <w:rPr>
                <w:b/>
              </w:rPr>
              <w:t>Öğr</w:t>
            </w:r>
            <w:proofErr w:type="spellEnd"/>
            <w:r>
              <w:rPr>
                <w:b/>
              </w:rPr>
              <w:t>. Üyesi İclal Alev DEĞİM</w:t>
            </w:r>
          </w:p>
        </w:tc>
      </w:tr>
      <w:tr w:rsidR="00DE4BF3" w14:paraId="4DD57AA7" w14:textId="77777777" w:rsidTr="00DE4BF3">
        <w:trPr>
          <w:trHeight w:val="719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7F3EFC" w14:textId="77777777" w:rsidR="00DE4BF3" w:rsidRDefault="00DE4BF3" w:rsidP="00DE4BF3">
            <w:pPr>
              <w:rPr>
                <w:rFonts w:eastAsiaTheme="minorHAnsi" w:cs="Calibri"/>
              </w:rPr>
            </w:pPr>
            <w:r>
              <w:t>Gastronomi ve Mutfak Sanatları Bölümü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00950" w14:textId="77777777" w:rsidR="00DE4BF3" w:rsidRDefault="00DE4BF3" w:rsidP="00DE4BF3">
            <w:pPr>
              <w:rPr>
                <w:rFonts w:eastAsiaTheme="minorHAnsi" w:cs="Calibri"/>
                <w:color w:val="000000"/>
              </w:rPr>
            </w:pPr>
            <w:r>
              <w:rPr>
                <w:color w:val="000000"/>
              </w:rPr>
              <w:t>Bölüm Birim Kalite Komisyon Sorumlusu</w:t>
            </w:r>
          </w:p>
        </w:tc>
        <w:tc>
          <w:tcPr>
            <w:tcW w:w="2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20BA5" w14:textId="77777777" w:rsidR="00DE4BF3" w:rsidRPr="007A49D5" w:rsidRDefault="00DE4BF3" w:rsidP="00DE4BF3">
            <w:pPr>
              <w:rPr>
                <w:rFonts w:eastAsiaTheme="minorHAnsi" w:cs="Calibri"/>
                <w:b/>
              </w:rPr>
            </w:pPr>
            <w:r w:rsidRPr="007A49D5">
              <w:rPr>
                <w:b/>
              </w:rPr>
              <w:t xml:space="preserve">Dr. </w:t>
            </w:r>
            <w:proofErr w:type="spellStart"/>
            <w:r w:rsidRPr="007A49D5">
              <w:rPr>
                <w:b/>
              </w:rPr>
              <w:t>Öğr</w:t>
            </w:r>
            <w:proofErr w:type="spellEnd"/>
            <w:r w:rsidRPr="007A49D5">
              <w:rPr>
                <w:b/>
              </w:rPr>
              <w:t>. Üyesi Nurten BEYTER</w:t>
            </w:r>
          </w:p>
        </w:tc>
      </w:tr>
    </w:tbl>
    <w:p w14:paraId="64841725" w14:textId="263137FA" w:rsidR="00F974AD" w:rsidRDefault="00F974AD" w:rsidP="00BF0B7F">
      <w:pPr>
        <w:jc w:val="right"/>
        <w:rPr>
          <w:rFonts w:ascii="Times New Roman" w:hAnsi="Times New Roman"/>
          <w:b/>
          <w:bCs/>
          <w:sz w:val="24"/>
          <w:szCs w:val="24"/>
        </w:rPr>
      </w:pPr>
    </w:p>
    <w:p w14:paraId="0EB6C6C9" w14:textId="31415BDA" w:rsidR="00B9051C" w:rsidRDefault="00DE4BF3" w:rsidP="00DE4BF3">
      <w:pPr>
        <w:pStyle w:val="DzMetin"/>
        <w:jc w:val="center"/>
        <w:rPr>
          <w:rFonts w:ascii="Times New Roman" w:hAnsi="Times New Roman" w:cs="Times New Roman"/>
          <w:b/>
          <w:bCs/>
        </w:rPr>
      </w:pPr>
      <w:r w:rsidRPr="00DE4BF3">
        <w:rPr>
          <w:rFonts w:ascii="Times New Roman" w:hAnsi="Times New Roman" w:cs="Times New Roman"/>
          <w:b/>
          <w:bCs/>
        </w:rPr>
        <w:t xml:space="preserve">İDARİ </w:t>
      </w:r>
      <w:r>
        <w:rPr>
          <w:rFonts w:ascii="Times New Roman" w:hAnsi="Times New Roman" w:cs="Times New Roman"/>
          <w:b/>
          <w:bCs/>
        </w:rPr>
        <w:t xml:space="preserve">PERSONEL </w:t>
      </w:r>
      <w:r w:rsidRPr="00DE4BF3">
        <w:rPr>
          <w:rFonts w:ascii="Times New Roman" w:hAnsi="Times New Roman" w:cs="Times New Roman"/>
          <w:b/>
          <w:bCs/>
        </w:rPr>
        <w:t>BİRİM KALİTE SORUMLULARI</w:t>
      </w:r>
    </w:p>
    <w:p w14:paraId="64C54671" w14:textId="6EB92996" w:rsidR="00DE4BF3" w:rsidRDefault="00DE4BF3" w:rsidP="00DE4BF3">
      <w:pPr>
        <w:pStyle w:val="DzMetin"/>
        <w:jc w:val="center"/>
        <w:rPr>
          <w:rFonts w:ascii="Times New Roman" w:hAnsi="Times New Roman" w:cs="Times New Roman"/>
          <w:b/>
          <w:bCs/>
        </w:rPr>
      </w:pPr>
    </w:p>
    <w:p w14:paraId="507D4518" w14:textId="77777777" w:rsidR="00DE4BF3" w:rsidRPr="00DE4BF3" w:rsidRDefault="00DE4BF3" w:rsidP="00DE4BF3">
      <w:pPr>
        <w:pStyle w:val="DzMetin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51973" w14:paraId="7C046748" w14:textId="77777777" w:rsidTr="00DE4BF3">
        <w:tc>
          <w:tcPr>
            <w:tcW w:w="4531" w:type="dxa"/>
          </w:tcPr>
          <w:p w14:paraId="5A249E1C" w14:textId="77777777" w:rsidR="00451973" w:rsidRDefault="0045197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 xml:space="preserve">Fakülte Sekreteri </w:t>
            </w:r>
          </w:p>
          <w:p w14:paraId="28E7F2A7" w14:textId="30377231" w:rsidR="00451973" w:rsidRPr="00DE4BF3" w:rsidRDefault="0045197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531" w:type="dxa"/>
          </w:tcPr>
          <w:p w14:paraId="6554A9D6" w14:textId="56E5CE00" w:rsidR="00451973" w:rsidRPr="00946E04" w:rsidRDefault="00451973" w:rsidP="00946E04">
            <w:pPr>
              <w:pStyle w:val="DzMetin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Nida AYDIN</w:t>
            </w:r>
            <w:bookmarkStart w:id="0" w:name="_GoBack"/>
            <w:bookmarkEnd w:id="0"/>
          </w:p>
        </w:tc>
      </w:tr>
      <w:tr w:rsidR="00DE4BF3" w14:paraId="30FFDB00" w14:textId="77777777" w:rsidTr="00DE4BF3">
        <w:tc>
          <w:tcPr>
            <w:tcW w:w="4531" w:type="dxa"/>
          </w:tcPr>
          <w:p w14:paraId="3348E849" w14:textId="77777777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İç Mimarlık ve Çevre Tasarımı Bölümü</w:t>
            </w:r>
          </w:p>
          <w:p w14:paraId="21CBB781" w14:textId="0F0409AC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Görsel İletişim Tasarımı Bölümü</w:t>
            </w:r>
          </w:p>
        </w:tc>
        <w:tc>
          <w:tcPr>
            <w:tcW w:w="4531" w:type="dxa"/>
          </w:tcPr>
          <w:p w14:paraId="1F4B90D4" w14:textId="32E6605F" w:rsidR="00DE4BF3" w:rsidRPr="00946E04" w:rsidRDefault="00DE4BF3" w:rsidP="00946E04">
            <w:pPr>
              <w:pStyle w:val="DzMetin"/>
              <w:rPr>
                <w:rFonts w:asciiTheme="minorHAnsi" w:hAnsiTheme="minorHAnsi" w:cstheme="minorHAnsi"/>
                <w:b/>
                <w:bCs/>
              </w:rPr>
            </w:pPr>
            <w:r w:rsidRPr="00946E04">
              <w:rPr>
                <w:rFonts w:asciiTheme="minorHAnsi" w:hAnsiTheme="minorHAnsi" w:cstheme="minorHAnsi"/>
                <w:b/>
                <w:bCs/>
              </w:rPr>
              <w:t>Sibel CAM</w:t>
            </w:r>
          </w:p>
        </w:tc>
      </w:tr>
      <w:tr w:rsidR="00DE4BF3" w14:paraId="7649F824" w14:textId="77777777" w:rsidTr="00DE4BF3">
        <w:tc>
          <w:tcPr>
            <w:tcW w:w="4531" w:type="dxa"/>
          </w:tcPr>
          <w:p w14:paraId="395D4473" w14:textId="77777777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Film Tasarımı ve Yönetimi Bölümü</w:t>
            </w:r>
          </w:p>
          <w:p w14:paraId="62815B80" w14:textId="4A17D1DC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Tekstil ve Moda Tasarımı Bölümü</w:t>
            </w:r>
          </w:p>
        </w:tc>
        <w:tc>
          <w:tcPr>
            <w:tcW w:w="4531" w:type="dxa"/>
          </w:tcPr>
          <w:p w14:paraId="17A028CD" w14:textId="61F75D18" w:rsidR="00DE4BF3" w:rsidRPr="00946E04" w:rsidRDefault="00DE4BF3" w:rsidP="00946E04">
            <w:pPr>
              <w:pStyle w:val="DzMetin"/>
              <w:rPr>
                <w:rFonts w:asciiTheme="minorHAnsi" w:hAnsiTheme="minorHAnsi" w:cstheme="minorHAnsi"/>
                <w:b/>
                <w:bCs/>
              </w:rPr>
            </w:pPr>
            <w:r w:rsidRPr="00946E04">
              <w:rPr>
                <w:rFonts w:asciiTheme="minorHAnsi" w:hAnsiTheme="minorHAnsi" w:cstheme="minorHAnsi"/>
                <w:b/>
                <w:bCs/>
              </w:rPr>
              <w:t>Gamze ÇOBAN</w:t>
            </w:r>
          </w:p>
        </w:tc>
      </w:tr>
      <w:tr w:rsidR="00DE4BF3" w14:paraId="1A352272" w14:textId="77777777" w:rsidTr="00DE4BF3">
        <w:tc>
          <w:tcPr>
            <w:tcW w:w="4531" w:type="dxa"/>
          </w:tcPr>
          <w:p w14:paraId="29706751" w14:textId="77777777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Gastronomi ve Mutfak Sanatları Bölümü</w:t>
            </w:r>
          </w:p>
          <w:p w14:paraId="0EC17BB6" w14:textId="58384D4A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Grafik Tasarımı Bölümü</w:t>
            </w:r>
          </w:p>
        </w:tc>
        <w:tc>
          <w:tcPr>
            <w:tcW w:w="4531" w:type="dxa"/>
          </w:tcPr>
          <w:p w14:paraId="2FB3A7B2" w14:textId="32B1715C" w:rsidR="00DE4BF3" w:rsidRPr="00946E04" w:rsidRDefault="00DE4BF3" w:rsidP="00946E04">
            <w:pPr>
              <w:pStyle w:val="DzMetin"/>
              <w:rPr>
                <w:rFonts w:asciiTheme="minorHAnsi" w:hAnsiTheme="minorHAnsi" w:cstheme="minorHAnsi"/>
                <w:b/>
                <w:bCs/>
              </w:rPr>
            </w:pPr>
            <w:r w:rsidRPr="00946E04">
              <w:rPr>
                <w:rFonts w:asciiTheme="minorHAnsi" w:hAnsiTheme="minorHAnsi" w:cstheme="minorHAnsi"/>
                <w:b/>
                <w:bCs/>
              </w:rPr>
              <w:t>Aybüke ÖZDERE</w:t>
            </w:r>
          </w:p>
        </w:tc>
      </w:tr>
      <w:tr w:rsidR="00DE4BF3" w14:paraId="2A4C025E" w14:textId="77777777" w:rsidTr="00DE4BF3">
        <w:tc>
          <w:tcPr>
            <w:tcW w:w="4531" w:type="dxa"/>
          </w:tcPr>
          <w:p w14:paraId="6B36B8EA" w14:textId="77777777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Mimarlık Bölümü</w:t>
            </w:r>
          </w:p>
          <w:p w14:paraId="03772D89" w14:textId="2D60D641" w:rsidR="00DE4BF3" w:rsidRPr="00DE4BF3" w:rsidRDefault="00DE4BF3" w:rsidP="00DE4BF3">
            <w:pPr>
              <w:pStyle w:val="DzMetin"/>
              <w:rPr>
                <w:rFonts w:asciiTheme="minorHAnsi" w:hAnsiTheme="minorHAnsi" w:cstheme="minorHAnsi"/>
                <w:bCs/>
              </w:rPr>
            </w:pPr>
            <w:r w:rsidRPr="00DE4BF3">
              <w:rPr>
                <w:rFonts w:asciiTheme="minorHAnsi" w:hAnsiTheme="minorHAnsi" w:cstheme="minorHAnsi"/>
                <w:bCs/>
              </w:rPr>
              <w:t>Çizgi Film ve Animasyon Bölümü</w:t>
            </w:r>
          </w:p>
        </w:tc>
        <w:tc>
          <w:tcPr>
            <w:tcW w:w="4531" w:type="dxa"/>
          </w:tcPr>
          <w:p w14:paraId="0E1A8424" w14:textId="204C9EC4" w:rsidR="00DE4BF3" w:rsidRPr="00946E04" w:rsidRDefault="00DE4BF3" w:rsidP="00946E04">
            <w:pPr>
              <w:pStyle w:val="DzMetin"/>
              <w:rPr>
                <w:rFonts w:asciiTheme="minorHAnsi" w:hAnsiTheme="minorHAnsi" w:cstheme="minorHAnsi"/>
                <w:b/>
                <w:bCs/>
              </w:rPr>
            </w:pPr>
            <w:r w:rsidRPr="00946E04">
              <w:rPr>
                <w:rFonts w:asciiTheme="minorHAnsi" w:hAnsiTheme="minorHAnsi" w:cstheme="minorHAnsi"/>
                <w:b/>
                <w:bCs/>
              </w:rPr>
              <w:t>Nurbanu ÖZTÜRK</w:t>
            </w:r>
          </w:p>
        </w:tc>
      </w:tr>
    </w:tbl>
    <w:p w14:paraId="14F4C55E" w14:textId="77777777" w:rsidR="00B9051C" w:rsidRPr="00DE4BF3" w:rsidRDefault="00B9051C" w:rsidP="00DE4BF3">
      <w:pPr>
        <w:pStyle w:val="DzMetin"/>
        <w:jc w:val="center"/>
        <w:rPr>
          <w:rFonts w:ascii="Times New Roman" w:hAnsi="Times New Roman" w:cs="Times New Roman"/>
          <w:b/>
          <w:bCs/>
        </w:rPr>
      </w:pPr>
    </w:p>
    <w:sectPr w:rsidR="00B9051C" w:rsidRPr="00DE4BF3" w:rsidSect="0063061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462C9" w14:textId="77777777" w:rsidR="00704D90" w:rsidRDefault="00704D90" w:rsidP="001C792D">
      <w:pPr>
        <w:spacing w:after="0" w:line="240" w:lineRule="auto"/>
      </w:pPr>
      <w:r>
        <w:separator/>
      </w:r>
    </w:p>
  </w:endnote>
  <w:endnote w:type="continuationSeparator" w:id="0">
    <w:p w14:paraId="126C9B8F" w14:textId="77777777" w:rsidR="00704D90" w:rsidRDefault="00704D90" w:rsidP="001C7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56186" w14:textId="554E842A" w:rsidR="00371340" w:rsidRDefault="00371340" w:rsidP="0041361E">
    <w:pPr>
      <w:pStyle w:val="AltBilgi"/>
      <w:tabs>
        <w:tab w:val="left" w:pos="7741"/>
      </w:tabs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51973">
      <w:rPr>
        <w:noProof/>
      </w:rPr>
      <w:t>1</w:t>
    </w:r>
    <w:r>
      <w:fldChar w:fldCharType="end"/>
    </w:r>
  </w:p>
  <w:p w14:paraId="7CFB279E" w14:textId="77777777" w:rsidR="00371340" w:rsidRDefault="003713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A3DFAA" w14:textId="77777777" w:rsidR="00704D90" w:rsidRDefault="00704D90" w:rsidP="001C792D">
      <w:pPr>
        <w:spacing w:after="0" w:line="240" w:lineRule="auto"/>
      </w:pPr>
      <w:r>
        <w:separator/>
      </w:r>
    </w:p>
  </w:footnote>
  <w:footnote w:type="continuationSeparator" w:id="0">
    <w:p w14:paraId="78EBDD11" w14:textId="77777777" w:rsidR="00704D90" w:rsidRDefault="00704D90" w:rsidP="001C7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E29553" w14:textId="77777777" w:rsidR="00371340" w:rsidRDefault="00371340">
    <w:pPr>
      <w:pStyle w:val="stBilgi"/>
      <w:jc w:val="right"/>
    </w:pPr>
  </w:p>
  <w:p w14:paraId="05877509" w14:textId="77777777" w:rsidR="00371340" w:rsidRDefault="0037134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F181A"/>
    <w:multiLevelType w:val="hybridMultilevel"/>
    <w:tmpl w:val="10CE07BA"/>
    <w:lvl w:ilvl="0" w:tplc="DAC2EF3A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72" w:hanging="360"/>
      </w:pPr>
    </w:lvl>
    <w:lvl w:ilvl="2" w:tplc="041F001B" w:tentative="1">
      <w:start w:val="1"/>
      <w:numFmt w:val="lowerRoman"/>
      <w:lvlText w:val="%3."/>
      <w:lvlJc w:val="right"/>
      <w:pPr>
        <w:ind w:left="1692" w:hanging="180"/>
      </w:pPr>
    </w:lvl>
    <w:lvl w:ilvl="3" w:tplc="041F000F" w:tentative="1">
      <w:start w:val="1"/>
      <w:numFmt w:val="decimal"/>
      <w:lvlText w:val="%4."/>
      <w:lvlJc w:val="left"/>
      <w:pPr>
        <w:ind w:left="2412" w:hanging="360"/>
      </w:pPr>
    </w:lvl>
    <w:lvl w:ilvl="4" w:tplc="041F0019" w:tentative="1">
      <w:start w:val="1"/>
      <w:numFmt w:val="lowerLetter"/>
      <w:lvlText w:val="%5."/>
      <w:lvlJc w:val="left"/>
      <w:pPr>
        <w:ind w:left="3132" w:hanging="360"/>
      </w:pPr>
    </w:lvl>
    <w:lvl w:ilvl="5" w:tplc="041F001B" w:tentative="1">
      <w:start w:val="1"/>
      <w:numFmt w:val="lowerRoman"/>
      <w:lvlText w:val="%6."/>
      <w:lvlJc w:val="right"/>
      <w:pPr>
        <w:ind w:left="3852" w:hanging="180"/>
      </w:pPr>
    </w:lvl>
    <w:lvl w:ilvl="6" w:tplc="041F000F" w:tentative="1">
      <w:start w:val="1"/>
      <w:numFmt w:val="decimal"/>
      <w:lvlText w:val="%7."/>
      <w:lvlJc w:val="left"/>
      <w:pPr>
        <w:ind w:left="4572" w:hanging="360"/>
      </w:pPr>
    </w:lvl>
    <w:lvl w:ilvl="7" w:tplc="041F0019" w:tentative="1">
      <w:start w:val="1"/>
      <w:numFmt w:val="lowerLetter"/>
      <w:lvlText w:val="%8."/>
      <w:lvlJc w:val="left"/>
      <w:pPr>
        <w:ind w:left="5292" w:hanging="360"/>
      </w:pPr>
    </w:lvl>
    <w:lvl w:ilvl="8" w:tplc="041F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" w15:restartNumberingAfterBreak="0">
    <w:nsid w:val="0EAA4E58"/>
    <w:multiLevelType w:val="hybridMultilevel"/>
    <w:tmpl w:val="C3424220"/>
    <w:lvl w:ilvl="0" w:tplc="0C7E9B5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8F2674"/>
    <w:multiLevelType w:val="hybridMultilevel"/>
    <w:tmpl w:val="643CDDEA"/>
    <w:lvl w:ilvl="0" w:tplc="0A8C1EE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D6EA1"/>
    <w:multiLevelType w:val="hybridMultilevel"/>
    <w:tmpl w:val="C9B00006"/>
    <w:lvl w:ilvl="0" w:tplc="12DE416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861A8"/>
    <w:multiLevelType w:val="hybridMultilevel"/>
    <w:tmpl w:val="6C84845A"/>
    <w:lvl w:ilvl="0" w:tplc="148A3BF4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32" w:hanging="360"/>
      </w:pPr>
    </w:lvl>
    <w:lvl w:ilvl="2" w:tplc="041F001B" w:tentative="1">
      <w:start w:val="1"/>
      <w:numFmt w:val="lowerRoman"/>
      <w:lvlText w:val="%3."/>
      <w:lvlJc w:val="right"/>
      <w:pPr>
        <w:ind w:left="2052" w:hanging="180"/>
      </w:pPr>
    </w:lvl>
    <w:lvl w:ilvl="3" w:tplc="041F000F" w:tentative="1">
      <w:start w:val="1"/>
      <w:numFmt w:val="decimal"/>
      <w:lvlText w:val="%4."/>
      <w:lvlJc w:val="left"/>
      <w:pPr>
        <w:ind w:left="2772" w:hanging="360"/>
      </w:pPr>
    </w:lvl>
    <w:lvl w:ilvl="4" w:tplc="041F0019" w:tentative="1">
      <w:start w:val="1"/>
      <w:numFmt w:val="lowerLetter"/>
      <w:lvlText w:val="%5."/>
      <w:lvlJc w:val="left"/>
      <w:pPr>
        <w:ind w:left="3492" w:hanging="360"/>
      </w:pPr>
    </w:lvl>
    <w:lvl w:ilvl="5" w:tplc="041F001B" w:tentative="1">
      <w:start w:val="1"/>
      <w:numFmt w:val="lowerRoman"/>
      <w:lvlText w:val="%6."/>
      <w:lvlJc w:val="right"/>
      <w:pPr>
        <w:ind w:left="4212" w:hanging="180"/>
      </w:pPr>
    </w:lvl>
    <w:lvl w:ilvl="6" w:tplc="041F000F" w:tentative="1">
      <w:start w:val="1"/>
      <w:numFmt w:val="decimal"/>
      <w:lvlText w:val="%7."/>
      <w:lvlJc w:val="left"/>
      <w:pPr>
        <w:ind w:left="4932" w:hanging="360"/>
      </w:pPr>
    </w:lvl>
    <w:lvl w:ilvl="7" w:tplc="041F0019" w:tentative="1">
      <w:start w:val="1"/>
      <w:numFmt w:val="lowerLetter"/>
      <w:lvlText w:val="%8."/>
      <w:lvlJc w:val="left"/>
      <w:pPr>
        <w:ind w:left="5652" w:hanging="360"/>
      </w:pPr>
    </w:lvl>
    <w:lvl w:ilvl="8" w:tplc="041F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5" w15:restartNumberingAfterBreak="0">
    <w:nsid w:val="6AEC248E"/>
    <w:multiLevelType w:val="hybridMultilevel"/>
    <w:tmpl w:val="F18AF7F2"/>
    <w:lvl w:ilvl="0" w:tplc="12162D02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32" w:hanging="360"/>
      </w:pPr>
    </w:lvl>
    <w:lvl w:ilvl="2" w:tplc="041F001B" w:tentative="1">
      <w:start w:val="1"/>
      <w:numFmt w:val="lowerRoman"/>
      <w:lvlText w:val="%3."/>
      <w:lvlJc w:val="right"/>
      <w:pPr>
        <w:ind w:left="2052" w:hanging="180"/>
      </w:pPr>
    </w:lvl>
    <w:lvl w:ilvl="3" w:tplc="041F000F" w:tentative="1">
      <w:start w:val="1"/>
      <w:numFmt w:val="decimal"/>
      <w:lvlText w:val="%4."/>
      <w:lvlJc w:val="left"/>
      <w:pPr>
        <w:ind w:left="2772" w:hanging="360"/>
      </w:pPr>
    </w:lvl>
    <w:lvl w:ilvl="4" w:tplc="041F0019" w:tentative="1">
      <w:start w:val="1"/>
      <w:numFmt w:val="lowerLetter"/>
      <w:lvlText w:val="%5."/>
      <w:lvlJc w:val="left"/>
      <w:pPr>
        <w:ind w:left="3492" w:hanging="360"/>
      </w:pPr>
    </w:lvl>
    <w:lvl w:ilvl="5" w:tplc="041F001B" w:tentative="1">
      <w:start w:val="1"/>
      <w:numFmt w:val="lowerRoman"/>
      <w:lvlText w:val="%6."/>
      <w:lvlJc w:val="right"/>
      <w:pPr>
        <w:ind w:left="4212" w:hanging="180"/>
      </w:pPr>
    </w:lvl>
    <w:lvl w:ilvl="6" w:tplc="041F000F" w:tentative="1">
      <w:start w:val="1"/>
      <w:numFmt w:val="decimal"/>
      <w:lvlText w:val="%7."/>
      <w:lvlJc w:val="left"/>
      <w:pPr>
        <w:ind w:left="4932" w:hanging="360"/>
      </w:pPr>
    </w:lvl>
    <w:lvl w:ilvl="7" w:tplc="041F0019" w:tentative="1">
      <w:start w:val="1"/>
      <w:numFmt w:val="lowerLetter"/>
      <w:lvlText w:val="%8."/>
      <w:lvlJc w:val="left"/>
      <w:pPr>
        <w:ind w:left="5652" w:hanging="360"/>
      </w:pPr>
    </w:lvl>
    <w:lvl w:ilvl="8" w:tplc="041F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6" w15:restartNumberingAfterBreak="0">
    <w:nsid w:val="6BAD07AC"/>
    <w:multiLevelType w:val="hybridMultilevel"/>
    <w:tmpl w:val="6C84845A"/>
    <w:lvl w:ilvl="0" w:tplc="148A3BF4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32" w:hanging="360"/>
      </w:pPr>
    </w:lvl>
    <w:lvl w:ilvl="2" w:tplc="041F001B" w:tentative="1">
      <w:start w:val="1"/>
      <w:numFmt w:val="lowerRoman"/>
      <w:lvlText w:val="%3."/>
      <w:lvlJc w:val="right"/>
      <w:pPr>
        <w:ind w:left="2052" w:hanging="180"/>
      </w:pPr>
    </w:lvl>
    <w:lvl w:ilvl="3" w:tplc="041F000F" w:tentative="1">
      <w:start w:val="1"/>
      <w:numFmt w:val="decimal"/>
      <w:lvlText w:val="%4."/>
      <w:lvlJc w:val="left"/>
      <w:pPr>
        <w:ind w:left="2772" w:hanging="360"/>
      </w:pPr>
    </w:lvl>
    <w:lvl w:ilvl="4" w:tplc="041F0019" w:tentative="1">
      <w:start w:val="1"/>
      <w:numFmt w:val="lowerLetter"/>
      <w:lvlText w:val="%5."/>
      <w:lvlJc w:val="left"/>
      <w:pPr>
        <w:ind w:left="3492" w:hanging="360"/>
      </w:pPr>
    </w:lvl>
    <w:lvl w:ilvl="5" w:tplc="041F001B" w:tentative="1">
      <w:start w:val="1"/>
      <w:numFmt w:val="lowerRoman"/>
      <w:lvlText w:val="%6."/>
      <w:lvlJc w:val="right"/>
      <w:pPr>
        <w:ind w:left="4212" w:hanging="180"/>
      </w:pPr>
    </w:lvl>
    <w:lvl w:ilvl="6" w:tplc="041F000F" w:tentative="1">
      <w:start w:val="1"/>
      <w:numFmt w:val="decimal"/>
      <w:lvlText w:val="%7."/>
      <w:lvlJc w:val="left"/>
      <w:pPr>
        <w:ind w:left="4932" w:hanging="360"/>
      </w:pPr>
    </w:lvl>
    <w:lvl w:ilvl="7" w:tplc="041F0019" w:tentative="1">
      <w:start w:val="1"/>
      <w:numFmt w:val="lowerLetter"/>
      <w:lvlText w:val="%8."/>
      <w:lvlJc w:val="left"/>
      <w:pPr>
        <w:ind w:left="5652" w:hanging="360"/>
      </w:pPr>
    </w:lvl>
    <w:lvl w:ilvl="8" w:tplc="041F001B" w:tentative="1">
      <w:start w:val="1"/>
      <w:numFmt w:val="lowerRoman"/>
      <w:lvlText w:val="%9."/>
      <w:lvlJc w:val="right"/>
      <w:pPr>
        <w:ind w:left="6372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NzezMLa0MDI2NzBR0lEKTi0uzszPAykwqwUA8S/nUiwAAAA="/>
  </w:docVars>
  <w:rsids>
    <w:rsidRoot w:val="001C792D"/>
    <w:rsid w:val="000014B4"/>
    <w:rsid w:val="00003366"/>
    <w:rsid w:val="00010006"/>
    <w:rsid w:val="00010B56"/>
    <w:rsid w:val="00011E92"/>
    <w:rsid w:val="000159B0"/>
    <w:rsid w:val="00017188"/>
    <w:rsid w:val="000213F0"/>
    <w:rsid w:val="00027BB1"/>
    <w:rsid w:val="0004311F"/>
    <w:rsid w:val="00043ECF"/>
    <w:rsid w:val="0004495E"/>
    <w:rsid w:val="00047E71"/>
    <w:rsid w:val="000610EA"/>
    <w:rsid w:val="000643D4"/>
    <w:rsid w:val="00066FBE"/>
    <w:rsid w:val="000703AB"/>
    <w:rsid w:val="00071305"/>
    <w:rsid w:val="00075CEF"/>
    <w:rsid w:val="00081D8A"/>
    <w:rsid w:val="0008519F"/>
    <w:rsid w:val="00091773"/>
    <w:rsid w:val="000928C1"/>
    <w:rsid w:val="00096A0A"/>
    <w:rsid w:val="000A43F9"/>
    <w:rsid w:val="000B10F4"/>
    <w:rsid w:val="000B2F3D"/>
    <w:rsid w:val="000B3206"/>
    <w:rsid w:val="000B6B3D"/>
    <w:rsid w:val="000B707A"/>
    <w:rsid w:val="000C1430"/>
    <w:rsid w:val="000C2F73"/>
    <w:rsid w:val="000C6C6F"/>
    <w:rsid w:val="000D35D2"/>
    <w:rsid w:val="000D4A7A"/>
    <w:rsid w:val="000D626A"/>
    <w:rsid w:val="000D72E4"/>
    <w:rsid w:val="000E5BD8"/>
    <w:rsid w:val="000F20F2"/>
    <w:rsid w:val="00101C4A"/>
    <w:rsid w:val="00103DE9"/>
    <w:rsid w:val="001051EC"/>
    <w:rsid w:val="00105283"/>
    <w:rsid w:val="00105657"/>
    <w:rsid w:val="001201B3"/>
    <w:rsid w:val="00121A41"/>
    <w:rsid w:val="00126091"/>
    <w:rsid w:val="0013139B"/>
    <w:rsid w:val="001326E8"/>
    <w:rsid w:val="001327DD"/>
    <w:rsid w:val="001330B2"/>
    <w:rsid w:val="00137B94"/>
    <w:rsid w:val="00142F4E"/>
    <w:rsid w:val="00143079"/>
    <w:rsid w:val="0014523A"/>
    <w:rsid w:val="00146085"/>
    <w:rsid w:val="00146B07"/>
    <w:rsid w:val="001522F6"/>
    <w:rsid w:val="00153162"/>
    <w:rsid w:val="00154B92"/>
    <w:rsid w:val="00156F03"/>
    <w:rsid w:val="00157F58"/>
    <w:rsid w:val="00160CDC"/>
    <w:rsid w:val="00172162"/>
    <w:rsid w:val="00175DC0"/>
    <w:rsid w:val="0018128F"/>
    <w:rsid w:val="00182726"/>
    <w:rsid w:val="00185D23"/>
    <w:rsid w:val="00194259"/>
    <w:rsid w:val="00194735"/>
    <w:rsid w:val="00194957"/>
    <w:rsid w:val="001A111F"/>
    <w:rsid w:val="001A16BB"/>
    <w:rsid w:val="001A2D11"/>
    <w:rsid w:val="001B0A87"/>
    <w:rsid w:val="001B27D1"/>
    <w:rsid w:val="001B5C30"/>
    <w:rsid w:val="001B625A"/>
    <w:rsid w:val="001C328A"/>
    <w:rsid w:val="001C3624"/>
    <w:rsid w:val="001C693B"/>
    <w:rsid w:val="001C792D"/>
    <w:rsid w:val="001D5EF4"/>
    <w:rsid w:val="001E2D44"/>
    <w:rsid w:val="001E419F"/>
    <w:rsid w:val="001E4ADE"/>
    <w:rsid w:val="001E7F60"/>
    <w:rsid w:val="001F1273"/>
    <w:rsid w:val="001F23F2"/>
    <w:rsid w:val="001F506E"/>
    <w:rsid w:val="001F5479"/>
    <w:rsid w:val="001F5B1F"/>
    <w:rsid w:val="00202789"/>
    <w:rsid w:val="002064F4"/>
    <w:rsid w:val="00206992"/>
    <w:rsid w:val="00206AF3"/>
    <w:rsid w:val="0022138F"/>
    <w:rsid w:val="00227151"/>
    <w:rsid w:val="0023291D"/>
    <w:rsid w:val="0024053D"/>
    <w:rsid w:val="00242A0B"/>
    <w:rsid w:val="002478AC"/>
    <w:rsid w:val="00250467"/>
    <w:rsid w:val="0025208C"/>
    <w:rsid w:val="00256227"/>
    <w:rsid w:val="00257EAD"/>
    <w:rsid w:val="00261F26"/>
    <w:rsid w:val="00272DF6"/>
    <w:rsid w:val="002766EA"/>
    <w:rsid w:val="00283A0C"/>
    <w:rsid w:val="00283E6C"/>
    <w:rsid w:val="00284C68"/>
    <w:rsid w:val="00291EFE"/>
    <w:rsid w:val="002962E0"/>
    <w:rsid w:val="002A0423"/>
    <w:rsid w:val="002A3A2B"/>
    <w:rsid w:val="002A5DA4"/>
    <w:rsid w:val="002B37E8"/>
    <w:rsid w:val="002B399A"/>
    <w:rsid w:val="002B3DFF"/>
    <w:rsid w:val="002B40D9"/>
    <w:rsid w:val="002C0423"/>
    <w:rsid w:val="002C3C18"/>
    <w:rsid w:val="002C7A40"/>
    <w:rsid w:val="002D5489"/>
    <w:rsid w:val="002D5D91"/>
    <w:rsid w:val="002D7650"/>
    <w:rsid w:val="002E0D65"/>
    <w:rsid w:val="0030057B"/>
    <w:rsid w:val="003021F0"/>
    <w:rsid w:val="00310ABB"/>
    <w:rsid w:val="0031185B"/>
    <w:rsid w:val="00313043"/>
    <w:rsid w:val="0031555D"/>
    <w:rsid w:val="003203E3"/>
    <w:rsid w:val="003230C5"/>
    <w:rsid w:val="0032425D"/>
    <w:rsid w:val="00324CCB"/>
    <w:rsid w:val="00337EA1"/>
    <w:rsid w:val="00344CD7"/>
    <w:rsid w:val="0035261B"/>
    <w:rsid w:val="00360831"/>
    <w:rsid w:val="00371340"/>
    <w:rsid w:val="00371B48"/>
    <w:rsid w:val="0037392A"/>
    <w:rsid w:val="0037550C"/>
    <w:rsid w:val="00376881"/>
    <w:rsid w:val="0037747F"/>
    <w:rsid w:val="0038692E"/>
    <w:rsid w:val="003943B3"/>
    <w:rsid w:val="00395B68"/>
    <w:rsid w:val="00395BF2"/>
    <w:rsid w:val="00396457"/>
    <w:rsid w:val="00396477"/>
    <w:rsid w:val="00397173"/>
    <w:rsid w:val="003A22F2"/>
    <w:rsid w:val="003A250B"/>
    <w:rsid w:val="003B5A0B"/>
    <w:rsid w:val="003B72A0"/>
    <w:rsid w:val="003B7F22"/>
    <w:rsid w:val="003C5C2C"/>
    <w:rsid w:val="003C6B8C"/>
    <w:rsid w:val="003D111F"/>
    <w:rsid w:val="003E4B5A"/>
    <w:rsid w:val="003E5108"/>
    <w:rsid w:val="003E7D09"/>
    <w:rsid w:val="00401302"/>
    <w:rsid w:val="00401EDE"/>
    <w:rsid w:val="00402271"/>
    <w:rsid w:val="004047F5"/>
    <w:rsid w:val="0041361E"/>
    <w:rsid w:val="00413A4B"/>
    <w:rsid w:val="00422BC7"/>
    <w:rsid w:val="004325AC"/>
    <w:rsid w:val="0043271F"/>
    <w:rsid w:val="004340C2"/>
    <w:rsid w:val="0043628A"/>
    <w:rsid w:val="004415AE"/>
    <w:rsid w:val="0044253A"/>
    <w:rsid w:val="004445FE"/>
    <w:rsid w:val="00444A17"/>
    <w:rsid w:val="00447509"/>
    <w:rsid w:val="00451973"/>
    <w:rsid w:val="004560C9"/>
    <w:rsid w:val="004611B3"/>
    <w:rsid w:val="00461CA3"/>
    <w:rsid w:val="0046238C"/>
    <w:rsid w:val="004637B2"/>
    <w:rsid w:val="00465AE5"/>
    <w:rsid w:val="004713C8"/>
    <w:rsid w:val="00474EEE"/>
    <w:rsid w:val="00477BBB"/>
    <w:rsid w:val="004801AB"/>
    <w:rsid w:val="004824CA"/>
    <w:rsid w:val="00483A72"/>
    <w:rsid w:val="00486C5B"/>
    <w:rsid w:val="00487B7E"/>
    <w:rsid w:val="004928BD"/>
    <w:rsid w:val="004966D3"/>
    <w:rsid w:val="004A272F"/>
    <w:rsid w:val="004A4396"/>
    <w:rsid w:val="004A447C"/>
    <w:rsid w:val="004A518E"/>
    <w:rsid w:val="004B1A99"/>
    <w:rsid w:val="004B6713"/>
    <w:rsid w:val="004C6300"/>
    <w:rsid w:val="004D24C2"/>
    <w:rsid w:val="004E06EA"/>
    <w:rsid w:val="004E0FE4"/>
    <w:rsid w:val="004E5B6C"/>
    <w:rsid w:val="004F2B7F"/>
    <w:rsid w:val="004F2C56"/>
    <w:rsid w:val="004F3DA5"/>
    <w:rsid w:val="0050372C"/>
    <w:rsid w:val="00505486"/>
    <w:rsid w:val="00507326"/>
    <w:rsid w:val="00507F9C"/>
    <w:rsid w:val="005121BA"/>
    <w:rsid w:val="00512A04"/>
    <w:rsid w:val="0052191A"/>
    <w:rsid w:val="005241B6"/>
    <w:rsid w:val="005268D6"/>
    <w:rsid w:val="005273A5"/>
    <w:rsid w:val="00531181"/>
    <w:rsid w:val="00536B2F"/>
    <w:rsid w:val="00541A32"/>
    <w:rsid w:val="0054311B"/>
    <w:rsid w:val="005439B7"/>
    <w:rsid w:val="00543AAF"/>
    <w:rsid w:val="0054572F"/>
    <w:rsid w:val="00545D27"/>
    <w:rsid w:val="00546C42"/>
    <w:rsid w:val="005531B9"/>
    <w:rsid w:val="00553C70"/>
    <w:rsid w:val="00556327"/>
    <w:rsid w:val="00561E88"/>
    <w:rsid w:val="00577ABF"/>
    <w:rsid w:val="00581C5D"/>
    <w:rsid w:val="00582422"/>
    <w:rsid w:val="00585E08"/>
    <w:rsid w:val="00586486"/>
    <w:rsid w:val="0058792F"/>
    <w:rsid w:val="00587F20"/>
    <w:rsid w:val="00590203"/>
    <w:rsid w:val="005904A7"/>
    <w:rsid w:val="00591C18"/>
    <w:rsid w:val="00591FB0"/>
    <w:rsid w:val="00597A8C"/>
    <w:rsid w:val="005A50EA"/>
    <w:rsid w:val="005A6729"/>
    <w:rsid w:val="005B378D"/>
    <w:rsid w:val="005B45A2"/>
    <w:rsid w:val="005B68D7"/>
    <w:rsid w:val="005B712C"/>
    <w:rsid w:val="005C0C4C"/>
    <w:rsid w:val="005C0C82"/>
    <w:rsid w:val="005C1181"/>
    <w:rsid w:val="005C196D"/>
    <w:rsid w:val="005C25EF"/>
    <w:rsid w:val="005C3EE6"/>
    <w:rsid w:val="005D01A2"/>
    <w:rsid w:val="005D1D99"/>
    <w:rsid w:val="005D6DEB"/>
    <w:rsid w:val="005E682E"/>
    <w:rsid w:val="005F2F8F"/>
    <w:rsid w:val="005F79C3"/>
    <w:rsid w:val="006003E9"/>
    <w:rsid w:val="00601045"/>
    <w:rsid w:val="0060281B"/>
    <w:rsid w:val="00610FD9"/>
    <w:rsid w:val="0061357C"/>
    <w:rsid w:val="006169C6"/>
    <w:rsid w:val="00617485"/>
    <w:rsid w:val="006235C4"/>
    <w:rsid w:val="00630618"/>
    <w:rsid w:val="00632789"/>
    <w:rsid w:val="00635512"/>
    <w:rsid w:val="00637D9C"/>
    <w:rsid w:val="00643CAA"/>
    <w:rsid w:val="006456DE"/>
    <w:rsid w:val="006506E2"/>
    <w:rsid w:val="00652CEE"/>
    <w:rsid w:val="00653462"/>
    <w:rsid w:val="006545F6"/>
    <w:rsid w:val="00655759"/>
    <w:rsid w:val="0065769C"/>
    <w:rsid w:val="006616F1"/>
    <w:rsid w:val="0066294F"/>
    <w:rsid w:val="00665C88"/>
    <w:rsid w:val="006665A2"/>
    <w:rsid w:val="006701F4"/>
    <w:rsid w:val="0067643A"/>
    <w:rsid w:val="0067745B"/>
    <w:rsid w:val="00690E32"/>
    <w:rsid w:val="006918F1"/>
    <w:rsid w:val="00693A3B"/>
    <w:rsid w:val="006943E5"/>
    <w:rsid w:val="0069528C"/>
    <w:rsid w:val="006A10EA"/>
    <w:rsid w:val="006B1841"/>
    <w:rsid w:val="006B3F98"/>
    <w:rsid w:val="006B6482"/>
    <w:rsid w:val="006D4136"/>
    <w:rsid w:val="006D46E9"/>
    <w:rsid w:val="006D57F4"/>
    <w:rsid w:val="006E0743"/>
    <w:rsid w:val="006E3645"/>
    <w:rsid w:val="006E402B"/>
    <w:rsid w:val="006E7571"/>
    <w:rsid w:val="006F01F4"/>
    <w:rsid w:val="006F170A"/>
    <w:rsid w:val="006F62EC"/>
    <w:rsid w:val="00701AB8"/>
    <w:rsid w:val="00704D90"/>
    <w:rsid w:val="0070570B"/>
    <w:rsid w:val="00707D60"/>
    <w:rsid w:val="0072398B"/>
    <w:rsid w:val="0072534E"/>
    <w:rsid w:val="0073069E"/>
    <w:rsid w:val="00736E8D"/>
    <w:rsid w:val="0074212F"/>
    <w:rsid w:val="007478D4"/>
    <w:rsid w:val="00754E44"/>
    <w:rsid w:val="00755C7D"/>
    <w:rsid w:val="00760A94"/>
    <w:rsid w:val="007650B5"/>
    <w:rsid w:val="00766A42"/>
    <w:rsid w:val="00771FC3"/>
    <w:rsid w:val="00785B2D"/>
    <w:rsid w:val="00786CC8"/>
    <w:rsid w:val="00787946"/>
    <w:rsid w:val="00790B37"/>
    <w:rsid w:val="00795FB5"/>
    <w:rsid w:val="00797299"/>
    <w:rsid w:val="007A49D5"/>
    <w:rsid w:val="007B22C5"/>
    <w:rsid w:val="007C2BE7"/>
    <w:rsid w:val="007D3F23"/>
    <w:rsid w:val="007D7107"/>
    <w:rsid w:val="007E0C83"/>
    <w:rsid w:val="007E1562"/>
    <w:rsid w:val="007E25C9"/>
    <w:rsid w:val="007E350A"/>
    <w:rsid w:val="007E4F83"/>
    <w:rsid w:val="007F09AA"/>
    <w:rsid w:val="008058CF"/>
    <w:rsid w:val="00805CEF"/>
    <w:rsid w:val="0083216B"/>
    <w:rsid w:val="008543CB"/>
    <w:rsid w:val="00854851"/>
    <w:rsid w:val="008550BA"/>
    <w:rsid w:val="008643DB"/>
    <w:rsid w:val="008708AF"/>
    <w:rsid w:val="00875417"/>
    <w:rsid w:val="00882F7D"/>
    <w:rsid w:val="00884153"/>
    <w:rsid w:val="008841EA"/>
    <w:rsid w:val="00885F0E"/>
    <w:rsid w:val="00897A36"/>
    <w:rsid w:val="008A56EB"/>
    <w:rsid w:val="008A6A1C"/>
    <w:rsid w:val="008B0310"/>
    <w:rsid w:val="008B0B3C"/>
    <w:rsid w:val="008B1EF6"/>
    <w:rsid w:val="008B2AC7"/>
    <w:rsid w:val="008C316B"/>
    <w:rsid w:val="008C4068"/>
    <w:rsid w:val="008C4BE2"/>
    <w:rsid w:val="008C54E7"/>
    <w:rsid w:val="008D33C9"/>
    <w:rsid w:val="008D4025"/>
    <w:rsid w:val="008E3E7A"/>
    <w:rsid w:val="008E44C1"/>
    <w:rsid w:val="008E509E"/>
    <w:rsid w:val="008E5F3D"/>
    <w:rsid w:val="008E7BB4"/>
    <w:rsid w:val="008F0039"/>
    <w:rsid w:val="008F479F"/>
    <w:rsid w:val="009018B4"/>
    <w:rsid w:val="009032EE"/>
    <w:rsid w:val="00903AFC"/>
    <w:rsid w:val="00904AB4"/>
    <w:rsid w:val="00912B80"/>
    <w:rsid w:val="00915508"/>
    <w:rsid w:val="0091727A"/>
    <w:rsid w:val="009202A9"/>
    <w:rsid w:val="00923E9D"/>
    <w:rsid w:val="00933CDA"/>
    <w:rsid w:val="00937624"/>
    <w:rsid w:val="0094017C"/>
    <w:rsid w:val="0094312E"/>
    <w:rsid w:val="009443DC"/>
    <w:rsid w:val="00945A95"/>
    <w:rsid w:val="00945DB9"/>
    <w:rsid w:val="0094663E"/>
    <w:rsid w:val="00946E04"/>
    <w:rsid w:val="009504A1"/>
    <w:rsid w:val="009519F5"/>
    <w:rsid w:val="00953F71"/>
    <w:rsid w:val="009602E1"/>
    <w:rsid w:val="00966574"/>
    <w:rsid w:val="00967F6A"/>
    <w:rsid w:val="00974296"/>
    <w:rsid w:val="0097541D"/>
    <w:rsid w:val="00976FEF"/>
    <w:rsid w:val="00987B44"/>
    <w:rsid w:val="00987FD5"/>
    <w:rsid w:val="0099058A"/>
    <w:rsid w:val="00993224"/>
    <w:rsid w:val="009944A7"/>
    <w:rsid w:val="009A0A9D"/>
    <w:rsid w:val="009A2FAF"/>
    <w:rsid w:val="009A314C"/>
    <w:rsid w:val="009A7390"/>
    <w:rsid w:val="009A7ECF"/>
    <w:rsid w:val="009B3DF3"/>
    <w:rsid w:val="009B4F6B"/>
    <w:rsid w:val="009C5E96"/>
    <w:rsid w:val="009C68CB"/>
    <w:rsid w:val="009D0B35"/>
    <w:rsid w:val="009E387C"/>
    <w:rsid w:val="009E47B8"/>
    <w:rsid w:val="009F0F9B"/>
    <w:rsid w:val="009F283E"/>
    <w:rsid w:val="009F7259"/>
    <w:rsid w:val="00A10A70"/>
    <w:rsid w:val="00A10E2D"/>
    <w:rsid w:val="00A112AA"/>
    <w:rsid w:val="00A11EF6"/>
    <w:rsid w:val="00A1792F"/>
    <w:rsid w:val="00A26892"/>
    <w:rsid w:val="00A34E01"/>
    <w:rsid w:val="00A42B4E"/>
    <w:rsid w:val="00A42C0B"/>
    <w:rsid w:val="00A5044B"/>
    <w:rsid w:val="00A5373E"/>
    <w:rsid w:val="00A53E30"/>
    <w:rsid w:val="00A6151F"/>
    <w:rsid w:val="00A6678E"/>
    <w:rsid w:val="00A814CF"/>
    <w:rsid w:val="00A83121"/>
    <w:rsid w:val="00A83F5C"/>
    <w:rsid w:val="00A8447E"/>
    <w:rsid w:val="00A8549C"/>
    <w:rsid w:val="00A90567"/>
    <w:rsid w:val="00A9542E"/>
    <w:rsid w:val="00AA45D5"/>
    <w:rsid w:val="00AA6676"/>
    <w:rsid w:val="00AB2506"/>
    <w:rsid w:val="00AE0836"/>
    <w:rsid w:val="00AE5906"/>
    <w:rsid w:val="00AE60CB"/>
    <w:rsid w:val="00AF5A07"/>
    <w:rsid w:val="00AF5A9E"/>
    <w:rsid w:val="00B0420C"/>
    <w:rsid w:val="00B10277"/>
    <w:rsid w:val="00B13D46"/>
    <w:rsid w:val="00B14E61"/>
    <w:rsid w:val="00B22793"/>
    <w:rsid w:val="00B262D8"/>
    <w:rsid w:val="00B309B1"/>
    <w:rsid w:val="00B317B5"/>
    <w:rsid w:val="00B3475D"/>
    <w:rsid w:val="00B408EF"/>
    <w:rsid w:val="00B44041"/>
    <w:rsid w:val="00B547BB"/>
    <w:rsid w:val="00B5484B"/>
    <w:rsid w:val="00B56195"/>
    <w:rsid w:val="00B57A99"/>
    <w:rsid w:val="00B60D04"/>
    <w:rsid w:val="00B63A1F"/>
    <w:rsid w:val="00B75985"/>
    <w:rsid w:val="00B80143"/>
    <w:rsid w:val="00B80955"/>
    <w:rsid w:val="00B86AB8"/>
    <w:rsid w:val="00B9051C"/>
    <w:rsid w:val="00B9211E"/>
    <w:rsid w:val="00B967E2"/>
    <w:rsid w:val="00BA1C0F"/>
    <w:rsid w:val="00BA1F4D"/>
    <w:rsid w:val="00BA2A06"/>
    <w:rsid w:val="00BB2263"/>
    <w:rsid w:val="00BB2490"/>
    <w:rsid w:val="00BB7D5E"/>
    <w:rsid w:val="00BD0336"/>
    <w:rsid w:val="00BE0F0E"/>
    <w:rsid w:val="00BF0B7F"/>
    <w:rsid w:val="00C03E4F"/>
    <w:rsid w:val="00C10B0C"/>
    <w:rsid w:val="00C135D2"/>
    <w:rsid w:val="00C178FB"/>
    <w:rsid w:val="00C22E1B"/>
    <w:rsid w:val="00C269E9"/>
    <w:rsid w:val="00C3312B"/>
    <w:rsid w:val="00C34A0D"/>
    <w:rsid w:val="00C41F32"/>
    <w:rsid w:val="00C472E0"/>
    <w:rsid w:val="00C50DA0"/>
    <w:rsid w:val="00C532FA"/>
    <w:rsid w:val="00C642DC"/>
    <w:rsid w:val="00C70760"/>
    <w:rsid w:val="00C75146"/>
    <w:rsid w:val="00C921EC"/>
    <w:rsid w:val="00C941A8"/>
    <w:rsid w:val="00C96C1A"/>
    <w:rsid w:val="00C971E3"/>
    <w:rsid w:val="00CA01EE"/>
    <w:rsid w:val="00CA0367"/>
    <w:rsid w:val="00CA09E4"/>
    <w:rsid w:val="00CA2EDE"/>
    <w:rsid w:val="00CA36DF"/>
    <w:rsid w:val="00CB587E"/>
    <w:rsid w:val="00CB7C28"/>
    <w:rsid w:val="00CC6899"/>
    <w:rsid w:val="00CE0B39"/>
    <w:rsid w:val="00CE3DD5"/>
    <w:rsid w:val="00CF3288"/>
    <w:rsid w:val="00CF77CA"/>
    <w:rsid w:val="00D018F1"/>
    <w:rsid w:val="00D04825"/>
    <w:rsid w:val="00D04868"/>
    <w:rsid w:val="00D0637A"/>
    <w:rsid w:val="00D1771A"/>
    <w:rsid w:val="00D2122B"/>
    <w:rsid w:val="00D21406"/>
    <w:rsid w:val="00D24991"/>
    <w:rsid w:val="00D34B33"/>
    <w:rsid w:val="00D369E5"/>
    <w:rsid w:val="00D4085A"/>
    <w:rsid w:val="00D42E6A"/>
    <w:rsid w:val="00D44821"/>
    <w:rsid w:val="00D45320"/>
    <w:rsid w:val="00D4627A"/>
    <w:rsid w:val="00D5015B"/>
    <w:rsid w:val="00D53701"/>
    <w:rsid w:val="00D5759B"/>
    <w:rsid w:val="00D62DBE"/>
    <w:rsid w:val="00D63751"/>
    <w:rsid w:val="00D64D5B"/>
    <w:rsid w:val="00D745F9"/>
    <w:rsid w:val="00D854DA"/>
    <w:rsid w:val="00D867CD"/>
    <w:rsid w:val="00D86B93"/>
    <w:rsid w:val="00D9269C"/>
    <w:rsid w:val="00D97B9C"/>
    <w:rsid w:val="00DA1A50"/>
    <w:rsid w:val="00DA22FA"/>
    <w:rsid w:val="00DA2EC1"/>
    <w:rsid w:val="00DA5227"/>
    <w:rsid w:val="00DB058B"/>
    <w:rsid w:val="00DB0B94"/>
    <w:rsid w:val="00DB3C44"/>
    <w:rsid w:val="00DB4359"/>
    <w:rsid w:val="00DB49B9"/>
    <w:rsid w:val="00DC0AA0"/>
    <w:rsid w:val="00DC70A0"/>
    <w:rsid w:val="00DD0E1D"/>
    <w:rsid w:val="00DD3E40"/>
    <w:rsid w:val="00DD6FA3"/>
    <w:rsid w:val="00DE4BF3"/>
    <w:rsid w:val="00DE530A"/>
    <w:rsid w:val="00DE7F67"/>
    <w:rsid w:val="00DF55EA"/>
    <w:rsid w:val="00E0365F"/>
    <w:rsid w:val="00E0798F"/>
    <w:rsid w:val="00E11BAE"/>
    <w:rsid w:val="00E21AB4"/>
    <w:rsid w:val="00E2274F"/>
    <w:rsid w:val="00E417B9"/>
    <w:rsid w:val="00E46D08"/>
    <w:rsid w:val="00E52EB1"/>
    <w:rsid w:val="00E548B3"/>
    <w:rsid w:val="00E572B8"/>
    <w:rsid w:val="00E61DB6"/>
    <w:rsid w:val="00E64406"/>
    <w:rsid w:val="00E64E6C"/>
    <w:rsid w:val="00E717B4"/>
    <w:rsid w:val="00E75B7C"/>
    <w:rsid w:val="00E77115"/>
    <w:rsid w:val="00E77434"/>
    <w:rsid w:val="00E83F76"/>
    <w:rsid w:val="00E95421"/>
    <w:rsid w:val="00E97A51"/>
    <w:rsid w:val="00EA445D"/>
    <w:rsid w:val="00EB5964"/>
    <w:rsid w:val="00EC0CE2"/>
    <w:rsid w:val="00EC3B60"/>
    <w:rsid w:val="00EC588C"/>
    <w:rsid w:val="00ED261C"/>
    <w:rsid w:val="00EE1CC5"/>
    <w:rsid w:val="00EE4640"/>
    <w:rsid w:val="00EF4840"/>
    <w:rsid w:val="00EF5DD4"/>
    <w:rsid w:val="00F040ED"/>
    <w:rsid w:val="00F04826"/>
    <w:rsid w:val="00F14B09"/>
    <w:rsid w:val="00F176D3"/>
    <w:rsid w:val="00F20242"/>
    <w:rsid w:val="00F205B1"/>
    <w:rsid w:val="00F229F1"/>
    <w:rsid w:val="00F23697"/>
    <w:rsid w:val="00F24361"/>
    <w:rsid w:val="00F274C2"/>
    <w:rsid w:val="00F3583F"/>
    <w:rsid w:val="00F36104"/>
    <w:rsid w:val="00F3704C"/>
    <w:rsid w:val="00F37E5B"/>
    <w:rsid w:val="00F416C0"/>
    <w:rsid w:val="00F41702"/>
    <w:rsid w:val="00F466F1"/>
    <w:rsid w:val="00F47130"/>
    <w:rsid w:val="00F5398D"/>
    <w:rsid w:val="00F57107"/>
    <w:rsid w:val="00F61CEA"/>
    <w:rsid w:val="00F61FB4"/>
    <w:rsid w:val="00F67410"/>
    <w:rsid w:val="00F73CDC"/>
    <w:rsid w:val="00F87820"/>
    <w:rsid w:val="00F9420F"/>
    <w:rsid w:val="00F974AD"/>
    <w:rsid w:val="00FA141D"/>
    <w:rsid w:val="00FA37BB"/>
    <w:rsid w:val="00FA3992"/>
    <w:rsid w:val="00FA7691"/>
    <w:rsid w:val="00FB2AAF"/>
    <w:rsid w:val="00FB2D45"/>
    <w:rsid w:val="00FC2C0E"/>
    <w:rsid w:val="00FC3F70"/>
    <w:rsid w:val="00FC76CA"/>
    <w:rsid w:val="00FD1268"/>
    <w:rsid w:val="00FE0BF5"/>
    <w:rsid w:val="00FE37A0"/>
    <w:rsid w:val="00FE5968"/>
    <w:rsid w:val="00FE5E11"/>
    <w:rsid w:val="00FE6190"/>
    <w:rsid w:val="00FE7679"/>
    <w:rsid w:val="00FF1FBF"/>
    <w:rsid w:val="00FF2E57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6E66DDF"/>
  <w15:docId w15:val="{7DDA0963-1DAB-43AE-82D5-37098B0C3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792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C79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C792D"/>
  </w:style>
  <w:style w:type="paragraph" w:styleId="AltBilgi">
    <w:name w:val="footer"/>
    <w:basedOn w:val="Normal"/>
    <w:link w:val="AltBilgiChar"/>
    <w:uiPriority w:val="99"/>
    <w:unhideWhenUsed/>
    <w:rsid w:val="001C79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792D"/>
  </w:style>
  <w:style w:type="table" w:styleId="TabloKlavuzu">
    <w:name w:val="Table Grid"/>
    <w:basedOn w:val="NormalTablo"/>
    <w:uiPriority w:val="59"/>
    <w:rsid w:val="001C79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C79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C792D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137B94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B3C44"/>
    <w:pPr>
      <w:ind w:left="720"/>
      <w:contextualSpacing/>
    </w:pPr>
  </w:style>
  <w:style w:type="table" w:customStyle="1" w:styleId="TabloKlavuzu3">
    <w:name w:val="Tablo Kılavuzu3"/>
    <w:basedOn w:val="NormalTablo"/>
    <w:next w:val="TabloKlavuzu"/>
    <w:uiPriority w:val="59"/>
    <w:rsid w:val="002D765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50372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14608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1460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146085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1460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DzMetin">
    <w:name w:val="Plain Text"/>
    <w:basedOn w:val="Normal"/>
    <w:link w:val="DzMetinChar"/>
    <w:uiPriority w:val="99"/>
    <w:semiHidden/>
    <w:unhideWhenUsed/>
    <w:rsid w:val="00B9051C"/>
    <w:pPr>
      <w:spacing w:after="0" w:line="240" w:lineRule="auto"/>
    </w:pPr>
    <w:rPr>
      <w:rFonts w:eastAsiaTheme="minorHAnsi" w:cs="Calibri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B9051C"/>
    <w:rPr>
      <w:rFonts w:eastAsiaTheme="minorHAns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450473-F9D6-4E9A-B0EE-F1088A647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skent</cp:lastModifiedBy>
  <cp:revision>6</cp:revision>
  <cp:lastPrinted>2021-02-08T07:20:00Z</cp:lastPrinted>
  <dcterms:created xsi:type="dcterms:W3CDTF">2023-03-21T11:42:00Z</dcterms:created>
  <dcterms:modified xsi:type="dcterms:W3CDTF">2023-03-21T11:58:00Z</dcterms:modified>
</cp:coreProperties>
</file>